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022EED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F</w:t>
      </w: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ll</w:t>
      </w:r>
      <w:r w:rsidR="00D128BB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 xml:space="preserve"> 2019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DF5CC0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3B2D86">
              <w:rPr>
                <w:rFonts w:ascii="Times" w:eastAsia="신명조" w:hAnsi="Times" w:cs="Arial" w:hint="eastAsia"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more than one year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B5F6D" w:rsidRDefault="003B2D86" w:rsidP="00342A1A">
            <w:pPr>
              <w:wordWrap/>
              <w:spacing w:before="60" w:after="80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67A6F" w:rsidRDefault="00317BBA" w:rsidP="00196F35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Video Link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(</w:t>
            </w:r>
            <w:r w:rsidR="00196F35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Academic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)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(optional)</w:t>
            </w:r>
            <w:r w:rsidR="004F7AC3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                       </w:t>
            </w:r>
          </w:p>
        </w:tc>
      </w:tr>
      <w:tr w:rsidR="00317BBA" w:rsidTr="004F7AC3">
        <w:trPr>
          <w:trHeight w:val="70"/>
        </w:trPr>
        <w:tc>
          <w:tcPr>
            <w:tcW w:w="9026" w:type="dxa"/>
            <w:gridSpan w:val="2"/>
          </w:tcPr>
          <w:p w:rsidR="00317BBA" w:rsidRDefault="00317BBA" w:rsidP="00317BB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lastRenderedPageBreak/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F37FBB" w:rsidTr="00582358">
        <w:tc>
          <w:tcPr>
            <w:tcW w:w="2494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532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 xml:space="preserve">Please submit the transcript of academic record at your 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>final educational</w:t>
            </w:r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(official)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 institution</w:t>
            </w: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>.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>I</w:t>
      </w:r>
      <w:proofErr w:type="gramStart"/>
      <w:r w:rsidRPr="0075693B">
        <w:rPr>
          <w:rFonts w:ascii="Times" w:hAnsi="Times" w:cs="Arial"/>
          <w:b/>
          <w:sz w:val="24"/>
        </w:rPr>
        <w:t xml:space="preserve">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</w:t>
      </w:r>
      <w:proofErr w:type="gramEnd"/>
      <w:r w:rsidRPr="0075693B">
        <w:rPr>
          <w:rFonts w:ascii="Times" w:hAnsi="Times" w:cs="Arial"/>
          <w:b/>
          <w:sz w:val="24"/>
        </w:rPr>
        <w:t xml:space="preserve">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9F435F">
        <w:trPr>
          <w:trHeight w:val="1161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Pr="0075693B" w:rsidRDefault="00F83BBB" w:rsidP="00C426C1">
      <w:pPr>
        <w:tabs>
          <w:tab w:val="left" w:pos="1745"/>
        </w:tabs>
        <w:wordWrap/>
        <w:spacing w:before="160" w:after="80"/>
      </w:pP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881"/>
      </w:tblGrid>
      <w:tr w:rsidR="00E43529" w:rsidTr="00317BBA">
        <w:trPr>
          <w:trHeight w:val="12833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D128BB" w:rsidRDefault="00D128BB" w:rsidP="00317BBA">
      <w:pPr>
        <w:tabs>
          <w:tab w:val="left" w:pos="1745"/>
        </w:tabs>
        <w:wordWrap/>
        <w:spacing w:before="160" w:after="80"/>
        <w:rPr>
          <w:rFonts w:ascii="Times" w:hAnsi="Times" w:cs="Arial" w:hint="eastAsia"/>
          <w:szCs w:val="20"/>
        </w:rPr>
      </w:pPr>
      <w:bookmarkStart w:id="0" w:name="_GoBack"/>
      <w:bookmarkEnd w:id="0"/>
    </w:p>
    <w:sectPr w:rsidR="00D128BB" w:rsidSect="00582358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250F" w:rsidRDefault="006F250F" w:rsidP="002A5311">
      <w:r>
        <w:separator/>
      </w:r>
    </w:p>
  </w:endnote>
  <w:endnote w:type="continuationSeparator" w:id="0">
    <w:p w:rsidR="006F250F" w:rsidRDefault="006F250F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DF5CC0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DF5CC0">
      <w:rPr>
        <w:rStyle w:val="a5"/>
        <w:rFonts w:ascii="Georgia" w:hAnsi="Georgia"/>
        <w:noProof/>
      </w:rPr>
      <w:t>4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65" w:rsidRPr="00CE1751" w:rsidRDefault="00DF5CC0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250F" w:rsidRDefault="006F250F" w:rsidP="002A5311">
      <w:r>
        <w:separator/>
      </w:r>
    </w:p>
  </w:footnote>
  <w:footnote w:type="continuationSeparator" w:id="0">
    <w:p w:rsidR="006F250F" w:rsidRDefault="006F250F" w:rsidP="002A53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022EED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Fall</w:t>
    </w:r>
    <w:r w:rsidR="00D128BB">
      <w:rPr>
        <w:rFonts w:ascii="Bell MT" w:hAnsi="Bell MT"/>
        <w:color w:val="808080" w:themeColor="background1" w:themeShade="80"/>
      </w:rPr>
      <w:t xml:space="preserve"> 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2EED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3FE3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250F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203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5CC0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c">
    <w:name w:val="Balloon Text"/>
    <w:basedOn w:val="a"/>
    <w:link w:val="Char1"/>
    <w:uiPriority w:val="99"/>
    <w:semiHidden/>
    <w:unhideWhenUsed/>
    <w:rsid w:val="00022EE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022EE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71D46E-2E81-4658-96B5-D870CA279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4</Pages>
  <Words>751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이효주</cp:lastModifiedBy>
  <cp:revision>13</cp:revision>
  <cp:lastPrinted>2018-06-11T02:27:00Z</cp:lastPrinted>
  <dcterms:created xsi:type="dcterms:W3CDTF">2018-06-11T02:27:00Z</dcterms:created>
  <dcterms:modified xsi:type="dcterms:W3CDTF">2019-06-10T00:34:00Z</dcterms:modified>
</cp:coreProperties>
</file>